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li no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4 Birchwood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korru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61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wy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